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Thanks for pointing these out. We have updated the introduction as well as the discussion parts in order to better showing that these participants actually represent those in the lower range of milk intake. Discussion comparing our findings with previous studies conducted in East Asian population has been expanded in more details. The fact that reference 19 was looking into CVD and all-cause mortality has been clarified.</w:t>
      </w:r>
    </w:p>
    <w:p>
      <w:pPr>
        <w:numPr>
          <w:ilvl w:val="0"/>
          <w:numId w:val="1002"/>
        </w:numPr>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numPr>
          <w:ilvl w:val="0"/>
          <w:numId w:val="1002"/>
        </w:numPr>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It is reasonable to conduct the analysis separated in men and women since we found significant interaction effect by sex on the association between milk intake through a quick likelihood ratio test comparing Cox proportional hazard models with and without the interaction terms between sex and milk intake frequencies (P for interaction &lt; 0.0001). Our stratified analyses also suggested the AFs and HRs might be in slightly different directions among 2 out of 4 frequencies (Table 2 and Table 3, results in the</w:t>
      </w:r>
      <w:r>
        <w:t xml:space="preserve"> </w:t>
      </w:r>
      <w:r>
        <w:t xml:space="preserve">“</w:t>
      </w:r>
      <w:r>
        <w:t xml:space="preserve">total stroke</w:t>
      </w:r>
      <w:r>
        <w:t xml:space="preserve">”</w:t>
      </w:r>
      <w:r>
        <w:t xml:space="preserve"> </w:t>
      </w:r>
      <w:r>
        <w:t xml:space="preserve">parts), we therefore believe it is legitimate to conduct analyses stratified by sex.</w:t>
      </w:r>
    </w:p>
    <w:p>
      <w:pPr>
        <w:pStyle w:val="BodyText"/>
      </w:pPr>
      <w:r>
        <w:t xml:space="preserve">The interaction effect by sex was found probably due to the fact that women had relatively less mortality rates of fatal stroke and much better life habits (much less smokers and alcohol drinkers). The probably existing but tiny beneficial effect by milk intake is probably less apparent in women than in men in the JACC study cohort.</w:t>
      </w:r>
    </w:p>
    <w:p>
      <w:pPr>
        <w:numPr>
          <w:ilvl w:val="0"/>
          <w:numId w:val="1003"/>
        </w:numPr>
        <w:pStyle w:val="Compact"/>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numPr>
          <w:ilvl w:val="0"/>
          <w:numId w:val="1003"/>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numPr>
          <w:ilvl w:val="0"/>
          <w:numId w:val="1003"/>
        </w:numPr>
        <w:pStyle w:val="Compact"/>
      </w:pPr>
      <w:r>
        <w:rPr>
          <w:i/>
        </w:rPr>
        <w:t xml:space="preserve">Please specify age at baseline in abstract and methods.</w:t>
      </w:r>
    </w:p>
    <w:p>
      <w:pPr>
        <w:numPr>
          <w:ilvl w:val="0"/>
          <w:numId w:val="1003"/>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numPr>
          <w:ilvl w:val="0"/>
          <w:numId w:val="1003"/>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numPr>
          <w:ilvl w:val="0"/>
          <w:numId w:val="1003"/>
        </w:numPr>
        <w:pStyle w:val="Compact"/>
      </w:pPr>
      <w:r>
        <w:rPr>
          <w:i/>
        </w:rPr>
        <w:t xml:space="preserve">Why did you adjust for sleep duration, is that a factor that influences both milk intake and stroke mortality risk?</w:t>
      </w:r>
    </w:p>
    <w:p>
      <w:pPr>
        <w:numPr>
          <w:ilvl w:val="0"/>
          <w:numId w:val="1003"/>
        </w:numPr>
        <w:pStyle w:val="Compact"/>
      </w:pPr>
      <w:r>
        <w:rPr>
          <w:i/>
        </w:rPr>
        <w:t xml:space="preserve">The manuscript has minor language errors throughout and would benefit from a language review.</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4T02:55:58Z</dcterms:created>
  <dcterms:modified xsi:type="dcterms:W3CDTF">2020-08-24T11:55:58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